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4F0CF" w14:textId="77777777" w:rsidR="00C33435" w:rsidRPr="00C33435" w:rsidRDefault="009826BC" w:rsidP="00355422">
      <w:pPr>
        <w:rPr>
          <w:i/>
        </w:rPr>
      </w:pPr>
      <w:r w:rsidRPr="003D6428">
        <w:t>Implied Consent</w:t>
      </w:r>
      <w:r>
        <w:t xml:space="preserve"> </w:t>
      </w:r>
      <w:r w:rsidR="00AD5474">
        <w:t xml:space="preserve">form </w:t>
      </w:r>
      <w:r w:rsidR="00D9349C">
        <w:t xml:space="preserve">for Exempt Research </w:t>
      </w:r>
      <w:r w:rsidR="00C33435" w:rsidRPr="00C33435">
        <w:rPr>
          <w:i/>
        </w:rPr>
        <w:t xml:space="preserve">(Sample for </w:t>
      </w:r>
      <w:r w:rsidR="00F8261D">
        <w:rPr>
          <w:i/>
        </w:rPr>
        <w:t xml:space="preserve">conducting </w:t>
      </w:r>
      <w:r>
        <w:rPr>
          <w:i/>
        </w:rPr>
        <w:t>research using surveys</w:t>
      </w:r>
      <w:r w:rsidR="00C33435" w:rsidRPr="00C33435">
        <w:rPr>
          <w:i/>
        </w:rPr>
        <w:t>)</w:t>
      </w:r>
    </w:p>
    <w:p w14:paraId="26F7290A" w14:textId="77777777" w:rsidR="007E3BF2" w:rsidRDefault="007E3BF2" w:rsidP="00C33435"/>
    <w:p w14:paraId="72EE376D" w14:textId="77777777" w:rsidR="00013A6C" w:rsidRPr="008E05D8" w:rsidRDefault="008E05D8" w:rsidP="00C33435">
      <w:pPr>
        <w:rPr>
          <w:i/>
          <w:color w:val="000000"/>
          <w:shd w:val="clear" w:color="auto" w:fill="FFFFFF"/>
        </w:rPr>
      </w:pPr>
      <w:r w:rsidRPr="0041791D">
        <w:rPr>
          <w:i/>
          <w:color w:val="000000"/>
          <w:shd w:val="clear" w:color="auto" w:fill="FFFFFF"/>
        </w:rPr>
        <w:t>The implied co</w:t>
      </w:r>
      <w:r w:rsidR="0041791D" w:rsidRPr="0041791D">
        <w:rPr>
          <w:i/>
          <w:color w:val="000000"/>
          <w:shd w:val="clear" w:color="auto" w:fill="FFFFFF"/>
        </w:rPr>
        <w:t>nsent form must be attached to th</w:t>
      </w:r>
      <w:r w:rsidRPr="0041791D">
        <w:rPr>
          <w:i/>
          <w:color w:val="000000"/>
          <w:shd w:val="clear" w:color="auto" w:fill="FFFFFF"/>
        </w:rPr>
        <w:t xml:space="preserve">e beginning of the survey or as a letter of invitation for all surveys that </w:t>
      </w:r>
      <w:r w:rsidR="00013A6C" w:rsidRPr="0041791D">
        <w:rPr>
          <w:i/>
          <w:color w:val="000000"/>
          <w:shd w:val="clear" w:color="auto" w:fill="FFFFFF"/>
        </w:rPr>
        <w:t>are qualified for exempt research</w:t>
      </w:r>
      <w:r w:rsidRPr="0041791D">
        <w:rPr>
          <w:i/>
          <w:color w:val="000000"/>
          <w:shd w:val="clear" w:color="auto" w:fill="FFFFFF"/>
        </w:rPr>
        <w:t>.</w:t>
      </w:r>
    </w:p>
    <w:p w14:paraId="37D145C9" w14:textId="77777777" w:rsidR="008E05D8" w:rsidRPr="00013A6C" w:rsidRDefault="008E05D8" w:rsidP="00C33435">
      <w:pPr>
        <w:rPr>
          <w:b/>
        </w:rPr>
      </w:pPr>
    </w:p>
    <w:p w14:paraId="726F0D27" w14:textId="77777777" w:rsidR="00C33435" w:rsidRDefault="005111BE" w:rsidP="00C33435">
      <w:r w:rsidRPr="002568E0">
        <w:rPr>
          <w:b/>
        </w:rPr>
        <w:t xml:space="preserve">Research </w:t>
      </w:r>
      <w:r w:rsidR="00C33435" w:rsidRPr="002568E0">
        <w:rPr>
          <w:b/>
        </w:rPr>
        <w:t>Project title</w:t>
      </w:r>
      <w:r w:rsidR="00C33435">
        <w:t>: insert title</w:t>
      </w:r>
    </w:p>
    <w:p w14:paraId="295888E8" w14:textId="77777777" w:rsidR="000C4070" w:rsidRDefault="000C4070" w:rsidP="00C33435"/>
    <w:p w14:paraId="4488E9F3" w14:textId="77777777" w:rsidR="000C4070" w:rsidRDefault="000C4070" w:rsidP="00C33435">
      <w:r w:rsidRPr="000C4070">
        <w:rPr>
          <w:b/>
        </w:rPr>
        <w:t>Primary investigator</w:t>
      </w:r>
      <w:r>
        <w:t>: John Doe, Assistant Professor, Dept ABC, (585)389-0000; email1@naz.edu</w:t>
      </w:r>
    </w:p>
    <w:p w14:paraId="5383D58F" w14:textId="77777777" w:rsidR="00C82089" w:rsidRDefault="00C82089" w:rsidP="00C33435">
      <w:pPr>
        <w:rPr>
          <w:b/>
        </w:rPr>
      </w:pPr>
    </w:p>
    <w:p w14:paraId="03A4B754" w14:textId="77777777" w:rsidR="00C82089" w:rsidRPr="00E043C2" w:rsidRDefault="000C4070" w:rsidP="00C33435">
      <w:r w:rsidRPr="000C4070">
        <w:rPr>
          <w:b/>
        </w:rPr>
        <w:t>Faculty Advisor</w:t>
      </w:r>
      <w:r>
        <w:t xml:space="preserve">: </w:t>
      </w:r>
      <w:r w:rsidR="00E043C2">
        <w:t>Name and contact information, mandatory for student applicants.</w:t>
      </w:r>
    </w:p>
    <w:p w14:paraId="6119C5F7" w14:textId="77777777" w:rsidR="000C4070" w:rsidRDefault="000C4070" w:rsidP="00C33435">
      <w:r w:rsidRPr="000C4070">
        <w:rPr>
          <w:b/>
        </w:rPr>
        <w:t>Additional investigators</w:t>
      </w:r>
      <w:r>
        <w:t>: if applicable</w:t>
      </w:r>
    </w:p>
    <w:p w14:paraId="34CC7444" w14:textId="77777777" w:rsidR="000C4070" w:rsidRDefault="000C4070" w:rsidP="00C33435"/>
    <w:p w14:paraId="22951EE2" w14:textId="77777777" w:rsidR="005111BE" w:rsidRDefault="005111BE" w:rsidP="007B1AA3">
      <w:pPr>
        <w:pStyle w:val="ListParagraph"/>
        <w:numPr>
          <w:ilvl w:val="0"/>
          <w:numId w:val="3"/>
        </w:numPr>
      </w:pPr>
      <w:r w:rsidRPr="007B1AA3">
        <w:rPr>
          <w:b/>
        </w:rPr>
        <w:t>Purpose of the Research</w:t>
      </w:r>
      <w:r>
        <w:t>: The purpose of this research is to gather information on</w:t>
      </w:r>
      <w:r w:rsidR="000C4070">
        <w:t xml:space="preserve">…….  This study has been reviewed and approved by the Human Subject Research Committee </w:t>
      </w:r>
      <w:r w:rsidR="00D9349C">
        <w:t xml:space="preserve">(HSRC) </w:t>
      </w:r>
      <w:r w:rsidR="000C4070">
        <w:t>at Nazareth College.</w:t>
      </w:r>
    </w:p>
    <w:p w14:paraId="4DCE9732" w14:textId="77777777" w:rsidR="005111BE" w:rsidRDefault="005111BE" w:rsidP="00C33435"/>
    <w:p w14:paraId="098B43DE" w14:textId="77777777" w:rsidR="005111BE" w:rsidRDefault="005111BE" w:rsidP="00C33435">
      <w:pPr>
        <w:pStyle w:val="ListParagraph"/>
        <w:numPr>
          <w:ilvl w:val="0"/>
          <w:numId w:val="3"/>
        </w:numPr>
      </w:pPr>
      <w:r w:rsidRPr="009826BC">
        <w:rPr>
          <w:b/>
        </w:rPr>
        <w:t>Description of Procedures</w:t>
      </w:r>
      <w:r>
        <w:t xml:space="preserve">: </w:t>
      </w:r>
      <w:r w:rsidR="009826BC">
        <w:t xml:space="preserve">I will complete 30 questions on a survey. </w:t>
      </w:r>
    </w:p>
    <w:p w14:paraId="3EB741F0" w14:textId="77777777" w:rsidR="009826BC" w:rsidRDefault="009826BC" w:rsidP="00A20C39"/>
    <w:p w14:paraId="17696710" w14:textId="77777777" w:rsidR="00633C5B" w:rsidRDefault="005111BE" w:rsidP="007B1AA3">
      <w:pPr>
        <w:pStyle w:val="ListParagraph"/>
        <w:numPr>
          <w:ilvl w:val="0"/>
          <w:numId w:val="3"/>
        </w:numPr>
      </w:pPr>
      <w:r w:rsidRPr="007B1AA3">
        <w:rPr>
          <w:b/>
        </w:rPr>
        <w:t xml:space="preserve">Duration of </w:t>
      </w:r>
      <w:r w:rsidR="00F401C7" w:rsidRPr="007B1AA3">
        <w:rPr>
          <w:b/>
        </w:rPr>
        <w:t>Procedures</w:t>
      </w:r>
      <w:r>
        <w:t xml:space="preserve">:  </w:t>
      </w:r>
      <w:r w:rsidR="00A20C39">
        <w:t xml:space="preserve">The survey will take about 15 minutes to complete. </w:t>
      </w:r>
    </w:p>
    <w:p w14:paraId="41A3803E" w14:textId="77777777" w:rsidR="002568E0" w:rsidRDefault="002568E0" w:rsidP="002568E0">
      <w:pPr>
        <w:rPr>
          <w:b/>
        </w:rPr>
      </w:pPr>
    </w:p>
    <w:p w14:paraId="387BA38A" w14:textId="77777777" w:rsidR="002568E0" w:rsidRPr="007B1AA3" w:rsidRDefault="00633C5B" w:rsidP="007B1AA3">
      <w:pPr>
        <w:pStyle w:val="ListParagraph"/>
        <w:numPr>
          <w:ilvl w:val="0"/>
          <w:numId w:val="3"/>
        </w:numPr>
        <w:rPr>
          <w:color w:val="000000"/>
          <w:shd w:val="clear" w:color="auto" w:fill="FFFFFF"/>
        </w:rPr>
      </w:pPr>
      <w:r w:rsidRPr="007B1AA3">
        <w:rPr>
          <w:b/>
        </w:rPr>
        <w:t xml:space="preserve">Statement of </w:t>
      </w:r>
      <w:r w:rsidR="00F401C7" w:rsidRPr="007B1AA3">
        <w:rPr>
          <w:b/>
        </w:rPr>
        <w:t>Participation</w:t>
      </w:r>
      <w:r w:rsidR="00F401C7">
        <w:t xml:space="preserve">:  </w:t>
      </w:r>
      <w:r w:rsidR="009E389C">
        <w:t xml:space="preserve">I must be 18 years old to participate in this study.  </w:t>
      </w:r>
      <w:r w:rsidR="00F401C7">
        <w:t xml:space="preserve">Participation in this project is voluntary. </w:t>
      </w:r>
      <w:r w:rsidR="007B1AA3">
        <w:t>I</w:t>
      </w:r>
      <w:r w:rsidR="00F401C7">
        <w:t xml:space="preserve"> will not be paid for the participation. </w:t>
      </w:r>
      <w:r w:rsidR="007B1AA3">
        <w:t>I</w:t>
      </w:r>
      <w:r w:rsidR="00F401C7">
        <w:t xml:space="preserve"> may withdraw and discontinue participation at any time without penalty</w:t>
      </w:r>
      <w:r w:rsidR="002568E0" w:rsidRPr="007B1AA3">
        <w:rPr>
          <w:color w:val="000000"/>
          <w:shd w:val="clear" w:color="auto" w:fill="FFFFFF"/>
        </w:rPr>
        <w:t xml:space="preserve"> or loss of benefits.</w:t>
      </w:r>
      <w:r w:rsidR="002568E0">
        <w:t xml:space="preserve">  </w:t>
      </w:r>
      <w:r w:rsidR="00A20C39">
        <w:t xml:space="preserve"> I </w:t>
      </w:r>
      <w:r w:rsidR="002568E0">
        <w:t xml:space="preserve">have the right to decline to answer any question or </w:t>
      </w:r>
      <w:r w:rsidR="00A20C39">
        <w:t xml:space="preserve">stop the survey at any time </w:t>
      </w:r>
      <w:r w:rsidR="007B1AA3">
        <w:t>without penalty</w:t>
      </w:r>
      <w:r w:rsidR="007B1AA3" w:rsidRPr="007B1AA3">
        <w:rPr>
          <w:color w:val="000000"/>
          <w:shd w:val="clear" w:color="auto" w:fill="FFFFFF"/>
        </w:rPr>
        <w:t xml:space="preserve"> or loss of benefits</w:t>
      </w:r>
      <w:r w:rsidR="002568E0">
        <w:t>.</w:t>
      </w:r>
      <w:r w:rsidR="002568E0" w:rsidRPr="007B1AA3">
        <w:rPr>
          <w:color w:val="000000"/>
          <w:shd w:val="clear" w:color="auto" w:fill="FFFFFF"/>
        </w:rPr>
        <w:t xml:space="preserve"> </w:t>
      </w:r>
    </w:p>
    <w:p w14:paraId="7A3DB6E0" w14:textId="77777777" w:rsidR="002568E0" w:rsidRDefault="002568E0" w:rsidP="002568E0">
      <w:pPr>
        <w:rPr>
          <w:color w:val="000000"/>
          <w:shd w:val="clear" w:color="auto" w:fill="FFFFFF"/>
        </w:rPr>
      </w:pPr>
    </w:p>
    <w:p w14:paraId="2C9DB619" w14:textId="77777777" w:rsidR="00A20C39" w:rsidRPr="00A20C39" w:rsidRDefault="00633C5B" w:rsidP="007B1AA3">
      <w:pPr>
        <w:pStyle w:val="ListParagraph"/>
        <w:numPr>
          <w:ilvl w:val="0"/>
          <w:numId w:val="3"/>
        </w:numPr>
      </w:pPr>
      <w:r w:rsidRPr="00A20C39">
        <w:rPr>
          <w:b/>
        </w:rPr>
        <w:t>Statement of Confidentiality</w:t>
      </w:r>
      <w:r>
        <w:t>:</w:t>
      </w:r>
      <w:r w:rsidRPr="00A20C39">
        <w:rPr>
          <w:rFonts w:ascii="Verdana" w:hAnsi="Verdana"/>
          <w:color w:val="000000"/>
          <w:sz w:val="12"/>
          <w:szCs w:val="12"/>
          <w:shd w:val="clear" w:color="auto" w:fill="FFFFFF"/>
        </w:rPr>
        <w:t xml:space="preserve"> </w:t>
      </w:r>
      <w:r w:rsidR="00977A3F" w:rsidRPr="00A20C39">
        <w:rPr>
          <w:sz w:val="23"/>
          <w:szCs w:val="23"/>
        </w:rPr>
        <w:t>P</w:t>
      </w:r>
      <w:r w:rsidR="00A20C39" w:rsidRPr="00A20C39">
        <w:rPr>
          <w:sz w:val="23"/>
          <w:szCs w:val="23"/>
        </w:rPr>
        <w:t>articipation in this research is confidential. The survey does not ask for any information that would identify who I am.  Electronic surveys will be set not to collect any IP addresses. In the event of any publication or presentation resulting from the research, no personally identifiable information will be shared</w:t>
      </w:r>
      <w:r w:rsidR="00D9349C">
        <w:rPr>
          <w:sz w:val="23"/>
          <w:szCs w:val="23"/>
        </w:rPr>
        <w:t>.</w:t>
      </w:r>
    </w:p>
    <w:p w14:paraId="395FA756" w14:textId="77777777" w:rsidR="00A20C39" w:rsidRPr="00A20C39" w:rsidRDefault="00A20C39" w:rsidP="00A20C39">
      <w:pPr>
        <w:pStyle w:val="ListParagraph"/>
        <w:rPr>
          <w:b/>
        </w:rPr>
      </w:pPr>
    </w:p>
    <w:p w14:paraId="25A3684F" w14:textId="77777777" w:rsidR="000C4070" w:rsidRPr="00E043C2" w:rsidRDefault="000C4070" w:rsidP="000C4070">
      <w:pPr>
        <w:pStyle w:val="ListParagraph"/>
        <w:numPr>
          <w:ilvl w:val="0"/>
          <w:numId w:val="3"/>
        </w:numPr>
      </w:pPr>
      <w:r w:rsidRPr="00D937BC">
        <w:rPr>
          <w:b/>
        </w:rPr>
        <w:t>Contacts for questions</w:t>
      </w:r>
      <w:r>
        <w:t xml:space="preserve">: </w:t>
      </w:r>
      <w:r w:rsidR="00E043C2" w:rsidRPr="00E043C2">
        <w:t>For any questions or concerns regarding this study, please contact the primary investigator (see above contact information).</w:t>
      </w:r>
      <w:r w:rsidR="00E043C2" w:rsidRPr="00E043C2">
        <w:rPr>
          <w:i/>
        </w:rPr>
        <w:t xml:space="preserve"> </w:t>
      </w:r>
      <w:r w:rsidR="00E043C2" w:rsidRPr="00E043C2">
        <w:t xml:space="preserve">I may also contact the Chair, Human Subjects Research Committee, Nazareth College, if questions or problems arise during the course of the study, </w:t>
      </w:r>
      <w:r w:rsidR="00E043C2" w:rsidRPr="00E043C2">
        <w:rPr>
          <w:i/>
        </w:rPr>
        <w:t>insert name of HSRC Chair and phone number</w:t>
      </w:r>
      <w:r w:rsidR="00E043C2" w:rsidRPr="00E043C2">
        <w:t>.</w:t>
      </w:r>
    </w:p>
    <w:p w14:paraId="08E55EEB" w14:textId="77777777" w:rsidR="00D937BC" w:rsidRDefault="00D937BC" w:rsidP="00D937BC">
      <w:pPr>
        <w:pStyle w:val="ListParagraph"/>
      </w:pPr>
    </w:p>
    <w:p w14:paraId="62770408" w14:textId="77777777" w:rsidR="00D937BC" w:rsidRDefault="00D937BC" w:rsidP="00D937BC">
      <w:pPr>
        <w:pStyle w:val="ListParagraph"/>
      </w:pPr>
    </w:p>
    <w:p w14:paraId="0AE29C9F" w14:textId="77777777" w:rsidR="00707B29" w:rsidRDefault="00A20C39" w:rsidP="00707B29">
      <w:r>
        <w:t>Completion and return of surveys implies that you</w:t>
      </w:r>
      <w:r w:rsidR="00E043C2" w:rsidRPr="00E043C2">
        <w:t xml:space="preserve"> </w:t>
      </w:r>
      <w:r>
        <w:t xml:space="preserve">consent to participate in this survey research. </w:t>
      </w:r>
    </w:p>
    <w:p w14:paraId="329F40F3" w14:textId="77777777" w:rsidR="00707B29" w:rsidRDefault="00707B29" w:rsidP="00707B29"/>
    <w:sectPr w:rsidR="00707B29" w:rsidSect="001F1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5FDDE" w14:textId="77777777" w:rsidR="001F1A83" w:rsidRDefault="001F1A83" w:rsidP="00355422">
      <w:r>
        <w:separator/>
      </w:r>
    </w:p>
  </w:endnote>
  <w:endnote w:type="continuationSeparator" w:id="0">
    <w:p w14:paraId="3BCF5214" w14:textId="77777777" w:rsidR="001F1A83" w:rsidRDefault="001F1A83" w:rsidP="00355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5B64" w14:textId="77777777" w:rsidR="0040495B" w:rsidRDefault="004049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D7325" w14:textId="77777777" w:rsidR="0040495B" w:rsidRDefault="004049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7172D" w14:textId="77777777" w:rsidR="0040495B" w:rsidRDefault="004049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807B1" w14:textId="77777777" w:rsidR="001F1A83" w:rsidRDefault="001F1A83" w:rsidP="00355422">
      <w:r>
        <w:separator/>
      </w:r>
    </w:p>
  </w:footnote>
  <w:footnote w:type="continuationSeparator" w:id="0">
    <w:p w14:paraId="62B124CE" w14:textId="77777777" w:rsidR="001F1A83" w:rsidRDefault="001F1A83" w:rsidP="003554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6483" w14:textId="77777777" w:rsidR="0040495B" w:rsidRDefault="004049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FF3FE" w14:textId="1B8F0AE7" w:rsidR="0040495B" w:rsidRDefault="0040495B">
    <w:pPr>
      <w:pStyle w:val="Header"/>
    </w:pPr>
    <w:r>
      <w:rPr>
        <w:noProof/>
      </w:rPr>
      <w:drawing>
        <wp:inline distT="0" distB="0" distL="0" distR="0" wp14:anchorId="614C437A" wp14:editId="45C58047">
          <wp:extent cx="1165860" cy="473710"/>
          <wp:effectExtent l="0" t="0" r="0" b="2540"/>
          <wp:docPr id="1265894352" name="Picture 1" descr="A purple triangle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5894352" name="Picture 1" descr="A purple triangle with white text&#10;&#10;Description automatically generated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65860" cy="473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0AF9" w14:textId="77777777" w:rsidR="0040495B" w:rsidRDefault="004049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B34D0"/>
    <w:multiLevelType w:val="hybridMultilevel"/>
    <w:tmpl w:val="85A47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E3333"/>
    <w:multiLevelType w:val="hybridMultilevel"/>
    <w:tmpl w:val="C28AB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DE01D4"/>
    <w:multiLevelType w:val="hybridMultilevel"/>
    <w:tmpl w:val="E8D82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294950">
    <w:abstractNumId w:val="1"/>
  </w:num>
  <w:num w:numId="2" w16cid:durableId="928587309">
    <w:abstractNumId w:val="0"/>
  </w:num>
  <w:num w:numId="3" w16cid:durableId="14585255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tzQyNDQ0tjAwM7dU0lEKTi0uzszPAykwrAUAeU+HDCwAAAA="/>
  </w:docVars>
  <w:rsids>
    <w:rsidRoot w:val="00C33435"/>
    <w:rsid w:val="00010F1A"/>
    <w:rsid w:val="00013A6C"/>
    <w:rsid w:val="00037F79"/>
    <w:rsid w:val="00045D7C"/>
    <w:rsid w:val="000C4070"/>
    <w:rsid w:val="0010685E"/>
    <w:rsid w:val="00163687"/>
    <w:rsid w:val="0018690F"/>
    <w:rsid w:val="00192690"/>
    <w:rsid w:val="001B3C1D"/>
    <w:rsid w:val="001F1A83"/>
    <w:rsid w:val="002568E0"/>
    <w:rsid w:val="002C456F"/>
    <w:rsid w:val="00305026"/>
    <w:rsid w:val="00322BD3"/>
    <w:rsid w:val="0032726E"/>
    <w:rsid w:val="0033589C"/>
    <w:rsid w:val="00355422"/>
    <w:rsid w:val="00383B51"/>
    <w:rsid w:val="00393F98"/>
    <w:rsid w:val="003B1D61"/>
    <w:rsid w:val="003C1A6E"/>
    <w:rsid w:val="003D6428"/>
    <w:rsid w:val="003F7A56"/>
    <w:rsid w:val="0040495B"/>
    <w:rsid w:val="0041791D"/>
    <w:rsid w:val="00433DA3"/>
    <w:rsid w:val="005111BE"/>
    <w:rsid w:val="0052092D"/>
    <w:rsid w:val="00590C6B"/>
    <w:rsid w:val="00633C5B"/>
    <w:rsid w:val="006552B9"/>
    <w:rsid w:val="006A7522"/>
    <w:rsid w:val="00707B29"/>
    <w:rsid w:val="007A1CD2"/>
    <w:rsid w:val="007B1AA3"/>
    <w:rsid w:val="007E3BF2"/>
    <w:rsid w:val="007F6DB9"/>
    <w:rsid w:val="00880B78"/>
    <w:rsid w:val="008E05D8"/>
    <w:rsid w:val="008E06F3"/>
    <w:rsid w:val="00957899"/>
    <w:rsid w:val="00977A3F"/>
    <w:rsid w:val="009826BC"/>
    <w:rsid w:val="009A48CC"/>
    <w:rsid w:val="009B60C5"/>
    <w:rsid w:val="009E389C"/>
    <w:rsid w:val="00A20C39"/>
    <w:rsid w:val="00AD5474"/>
    <w:rsid w:val="00B16FAA"/>
    <w:rsid w:val="00B321FC"/>
    <w:rsid w:val="00B33C6D"/>
    <w:rsid w:val="00B37759"/>
    <w:rsid w:val="00B73269"/>
    <w:rsid w:val="00C047A7"/>
    <w:rsid w:val="00C268A4"/>
    <w:rsid w:val="00C33435"/>
    <w:rsid w:val="00C54877"/>
    <w:rsid w:val="00C82089"/>
    <w:rsid w:val="00CE3889"/>
    <w:rsid w:val="00CE50BB"/>
    <w:rsid w:val="00D9349C"/>
    <w:rsid w:val="00D937BC"/>
    <w:rsid w:val="00DC0A80"/>
    <w:rsid w:val="00DC5B2D"/>
    <w:rsid w:val="00E043C2"/>
    <w:rsid w:val="00E353C0"/>
    <w:rsid w:val="00ED0F96"/>
    <w:rsid w:val="00F07BF8"/>
    <w:rsid w:val="00F25DF9"/>
    <w:rsid w:val="00F401C7"/>
    <w:rsid w:val="00F51DE8"/>
    <w:rsid w:val="00F7670D"/>
    <w:rsid w:val="00F8261D"/>
    <w:rsid w:val="00FA02F9"/>
    <w:rsid w:val="00FC0302"/>
    <w:rsid w:val="00FF32DE"/>
    <w:rsid w:val="00FF4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CDE0BA"/>
  <w15:docId w15:val="{F478CA3A-479C-4890-ACC7-1F9F916C9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0F1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43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13A6C"/>
  </w:style>
  <w:style w:type="character" w:styleId="Emphasis">
    <w:name w:val="Emphasis"/>
    <w:basedOn w:val="DefaultParagraphFont"/>
    <w:uiPriority w:val="20"/>
    <w:qFormat/>
    <w:rsid w:val="00013A6C"/>
    <w:rPr>
      <w:i/>
      <w:iCs/>
    </w:rPr>
  </w:style>
  <w:style w:type="paragraph" w:styleId="BalloonText">
    <w:name w:val="Balloon Text"/>
    <w:basedOn w:val="Normal"/>
    <w:link w:val="BalloonTextChar"/>
    <w:rsid w:val="00355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54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554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55422"/>
    <w:rPr>
      <w:sz w:val="24"/>
      <w:szCs w:val="24"/>
    </w:rPr>
  </w:style>
  <w:style w:type="paragraph" w:styleId="Footer">
    <w:name w:val="footer"/>
    <w:basedOn w:val="Normal"/>
    <w:link w:val="FooterChar"/>
    <w:rsid w:val="003554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5542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70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5AE316-26CC-4A17-9FD7-231D9F6A7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zareth College</Company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nie</dc:creator>
  <cp:lastModifiedBy>Connie Chau</cp:lastModifiedBy>
  <cp:revision>2</cp:revision>
  <dcterms:created xsi:type="dcterms:W3CDTF">2024-03-27T02:14:00Z</dcterms:created>
  <dcterms:modified xsi:type="dcterms:W3CDTF">2024-03-27T02:14:00Z</dcterms:modified>
</cp:coreProperties>
</file>